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82500" w:rsidRPr="00C45190" w:rsidRDefault="008E3F71">
      <w:pPr>
        <w:pStyle w:val="Ttulo"/>
        <w:rPr>
          <w:lang w:val="pt-BR"/>
        </w:rPr>
      </w:pPr>
      <w:r w:rsidRPr="00C45190">
        <w:rPr>
          <w:lang w:val="pt-BR"/>
        </w:rPr>
        <w:t>Para gerar modelo de word</w:t>
      </w:r>
    </w:p>
    <w:p w:rsidR="00082500" w:rsidRPr="00C45190" w:rsidRDefault="008E3F71">
      <w:pPr>
        <w:pStyle w:val="Author"/>
        <w:rPr>
          <w:lang w:val="pt-BR"/>
        </w:rPr>
      </w:pPr>
      <w:r w:rsidRPr="00C45190">
        <w:rPr>
          <w:lang w:val="pt-BR"/>
        </w:rPr>
        <w:t>Leticia Pereira Santos</w:t>
      </w:r>
    </w:p>
    <w:p w:rsidR="00082500" w:rsidRDefault="008E3F71">
      <w:pPr>
        <w:pStyle w:val="Data"/>
      </w:pPr>
      <w:r>
        <w:t>29 de maio de 2019</w:t>
      </w:r>
    </w:p>
    <w:p w:rsidR="00082500" w:rsidRDefault="008E3F71">
      <w:pPr>
        <w:pStyle w:val="Ttulo2"/>
      </w:pPr>
      <w:bookmarkStart w:id="0" w:name="r-markdown"/>
      <w:r>
        <w:t>R Markdown</w:t>
      </w:r>
      <w:bookmarkEnd w:id="0"/>
    </w:p>
    <w:p w:rsidR="00082500" w:rsidRDefault="008E3F71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082500" w:rsidRDefault="008E3F71">
      <w:pPr>
        <w:pStyle w:val="Corpodetexto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</w:t>
      </w:r>
      <w:bookmarkStart w:id="1" w:name="_GoBack"/>
      <w:bookmarkEnd w:id="1"/>
      <w:r>
        <w:t>like this:</w:t>
      </w:r>
    </w:p>
    <w:p w:rsidR="00082500" w:rsidRDefault="008E3F71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082500" w:rsidRDefault="008E3F71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082500" w:rsidRDefault="008E3F71">
      <w:pPr>
        <w:pStyle w:val="Ttulo2"/>
      </w:pPr>
      <w:bookmarkStart w:id="2" w:name="including-plots"/>
      <w:r>
        <w:t>Including Plots</w:t>
      </w:r>
      <w:bookmarkEnd w:id="2"/>
    </w:p>
    <w:p w:rsidR="00082500" w:rsidRDefault="008E3F71">
      <w:pPr>
        <w:pStyle w:val="FirstParagraph"/>
      </w:pPr>
      <w:r>
        <w:t>You can also embed plots, for example:</w:t>
      </w:r>
    </w:p>
    <w:p w:rsidR="00082500" w:rsidRDefault="008E3F71">
      <w:pPr>
        <w:pStyle w:val="Corpodetexto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ra-gerar-modelo-de-word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82500" w:rsidRDefault="008E3F71">
      <w:pPr>
        <w:pStyle w:val="Corpodetexto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082500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81965" w:rsidRDefault="00C81965">
      <w:pPr>
        <w:spacing w:after="0"/>
      </w:pPr>
      <w:r>
        <w:separator/>
      </w:r>
    </w:p>
  </w:endnote>
  <w:endnote w:type="continuationSeparator" w:id="0">
    <w:p w:rsidR="00C81965" w:rsidRDefault="00C819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81965" w:rsidRDefault="00C81965">
      <w:r>
        <w:separator/>
      </w:r>
    </w:p>
  </w:footnote>
  <w:footnote w:type="continuationSeparator" w:id="0">
    <w:p w:rsidR="00C81965" w:rsidRDefault="00C819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42308D7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0C8D0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06866D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77ED27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67C89A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36C2B0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4D45E3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730DAF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75832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E3060B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593CBD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BD866B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82500"/>
    <w:rsid w:val="004E29B3"/>
    <w:rsid w:val="00575FD6"/>
    <w:rsid w:val="00590D07"/>
    <w:rsid w:val="00784D58"/>
    <w:rsid w:val="008D6863"/>
    <w:rsid w:val="008E3F71"/>
    <w:rsid w:val="00A8771C"/>
    <w:rsid w:val="00B86B75"/>
    <w:rsid w:val="00BC48D5"/>
    <w:rsid w:val="00C36279"/>
    <w:rsid w:val="00C45190"/>
    <w:rsid w:val="00C8196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A0FD7F08-B1DC-4141-9A20-4DEF73BA25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rsid w:val="008E3F71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rsid w:val="00C45190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rsid w:val="00575FD6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  <w:rsid w:val="00C45190"/>
    <w:rPr>
      <w:rFonts w:ascii="Times New Roman" w:hAnsi="Times New Roman"/>
    </w:rPr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rsid w:val="00C45190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rpodetextoChar">
    <w:name w:val="Corpo de texto Char"/>
    <w:basedOn w:val="Fontepargpadro"/>
    <w:link w:val="Corpodetexto"/>
    <w:rsid w:val="00C451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6</TotalTime>
  <Pages>1</Pages>
  <Words>143</Words>
  <Characters>820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ara gerar modelo de word</vt:lpstr>
    </vt:vector>
  </TitlesOfParts>
  <Company/>
  <LinksUpToDate>false</LinksUpToDate>
  <CharactersWithSpaces>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 gerar modelo de word</dc:title>
  <dc:creator>Leticia Pereira Santos</dc:creator>
  <cp:keywords/>
  <cp:lastModifiedBy>Letícia Pereira</cp:lastModifiedBy>
  <cp:revision>5</cp:revision>
  <dcterms:created xsi:type="dcterms:W3CDTF">2019-05-29T18:54:00Z</dcterms:created>
  <dcterms:modified xsi:type="dcterms:W3CDTF">2019-05-30T11:50:00Z</dcterms:modified>
</cp:coreProperties>
</file>